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20AB" w:rsidRPr="00DA00E5" w:rsidRDefault="004A7F6D">
      <w:pPr>
        <w:keepNext/>
        <w:keepLines/>
        <w:spacing w:before="480" w:after="0" w:line="276" w:lineRule="auto"/>
        <w:jc w:val="center"/>
        <w:rPr>
          <w:rFonts w:ascii="Cambria" w:eastAsia="Cambria" w:hAnsi="Cambria" w:cs="Cambria"/>
          <w:b/>
          <w:color w:val="365F91"/>
          <w:sz w:val="28"/>
          <w:lang w:val="sr-Latn-RS"/>
        </w:rPr>
      </w:pPr>
      <w:r w:rsidRPr="00DA00E5">
        <w:rPr>
          <w:rFonts w:ascii="Cambria" w:eastAsia="Cambria" w:hAnsi="Cambria" w:cs="Cambria"/>
          <w:b/>
          <w:color w:val="365F91"/>
          <w:sz w:val="28"/>
          <w:lang w:val="sr-Latn-RS"/>
        </w:rPr>
        <w:t>Projektni zadatak 17.2–Lopta</w:t>
      </w:r>
    </w:p>
    <w:p w:rsidR="00A220AB" w:rsidRPr="00DA00E5" w:rsidRDefault="00A220AB">
      <w:pPr>
        <w:spacing w:after="200" w:line="276" w:lineRule="auto"/>
        <w:rPr>
          <w:rFonts w:ascii="Calibri" w:eastAsia="Calibri" w:hAnsi="Calibri" w:cs="Calibri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>Modelovanje statičke 3D scen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prva faza): 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Uključiti testiranje dubine i sakrivanje nevidljivih površina. Definisati projekciju u perspektivi (</w:t>
      </w:r>
      <w:r w:rsidRPr="00DA00E5">
        <w:rPr>
          <w:rFonts w:ascii="Arial" w:eastAsia="Arial" w:hAnsi="Arial" w:cs="Arial"/>
          <w:i/>
          <w:color w:val="000000"/>
          <w:lang w:val="sr-Latn-RS"/>
        </w:rPr>
        <w:t>fo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50, </w:t>
      </w:r>
      <w:r w:rsidRPr="00DA00E5">
        <w:rPr>
          <w:rFonts w:ascii="Arial" w:eastAsia="Arial" w:hAnsi="Arial" w:cs="Arial"/>
          <w:i/>
          <w:color w:val="000000"/>
          <w:lang w:val="sr-Latn-RS"/>
        </w:rPr>
        <w:t>ne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0.5, a vrednost </w:t>
      </w:r>
      <w:r w:rsidRPr="00DA00E5">
        <w:rPr>
          <w:rFonts w:ascii="Arial" w:eastAsia="Arial" w:hAnsi="Arial" w:cs="Arial"/>
          <w:i/>
          <w:color w:val="000000"/>
          <w:lang w:val="sr-Latn-RS"/>
        </w:rPr>
        <w:t>f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po potrebi) i </w:t>
      </w:r>
      <w:r w:rsidRPr="00DA00E5">
        <w:rPr>
          <w:rFonts w:ascii="Arial" w:eastAsia="Arial" w:hAnsi="Arial" w:cs="Arial"/>
          <w:i/>
          <w:color w:val="000000"/>
          <w:lang w:val="sr-Latn-RS"/>
        </w:rPr>
        <w:t>viewpor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-om preko celog prozora unutar </w:t>
      </w:r>
      <w:r w:rsidRPr="00DA00E5">
        <w:rPr>
          <w:rFonts w:ascii="Arial" w:eastAsia="Arial" w:hAnsi="Arial" w:cs="Arial"/>
          <w:i/>
          <w:color w:val="000000"/>
          <w:lang w:val="sr-Latn-RS"/>
        </w:rPr>
        <w:t>Resize()</w:t>
      </w:r>
      <w:r w:rsidRPr="00DA00E5">
        <w:rPr>
          <w:rFonts w:ascii="Arial" w:eastAsia="Arial" w:hAnsi="Arial" w:cs="Arial"/>
          <w:color w:val="000000"/>
          <w:lang w:val="sr-Latn-RS"/>
        </w:rPr>
        <w:t>metode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Ne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ibloteku i klasu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Scene</w:t>
      </w:r>
      <w:r w:rsidRPr="00DA00E5">
        <w:rPr>
          <w:rFonts w:ascii="Arial" w:eastAsia="Arial" w:hAnsi="Arial" w:cs="Arial"/>
          <w:color w:val="000000"/>
          <w:lang w:val="sr-Latn-RS"/>
        </w:rPr>
        <w:t>, učitati model fudbalske lopte.Ukoliko je model podeljen u nekoliko fajlova, potrebno ih je sve učitati i iscrtati. Skalirati model, ukoliko je neophodno, tako dabude vidljiv u celosti. Model lopte postaviti na podlogu ispred gola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Modelovati sledeće objekte: 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dlogu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_QUADS </w:t>
      </w:r>
      <w:r w:rsidRPr="00DA00E5">
        <w:rPr>
          <w:rFonts w:ascii="Arial" w:eastAsia="Arial" w:hAnsi="Arial" w:cs="Arial"/>
          <w:color w:val="000000"/>
          <w:lang w:val="sr-Latn-RS"/>
        </w:rPr>
        <w:t>primitivu, i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kvir gola bez mreže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Cylinde 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Disk </w:t>
      </w:r>
      <w:r w:rsidRPr="00DA00E5">
        <w:rPr>
          <w:rFonts w:ascii="Arial" w:eastAsia="Arial" w:hAnsi="Arial" w:cs="Arial"/>
          <w:color w:val="000000"/>
          <w:lang w:val="sr-Latn-RS"/>
        </w:rPr>
        <w:t>klase (nalazi se na podlozi).</w:t>
      </w:r>
    </w:p>
    <w:p w:rsidR="00A220AB" w:rsidRPr="00DA00E5" w:rsidRDefault="004A7F6D">
      <w:pPr>
        <w:numPr>
          <w:ilvl w:val="0"/>
          <w:numId w:val="1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spisati 3D tekst crnom bojom u gornjem desnom uglu prozora (redefinisati projekciju korišćenjem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Ortho2D()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tode). Font je </w:t>
      </w:r>
      <w:r w:rsidRPr="00DA00E5">
        <w:rPr>
          <w:rFonts w:ascii="Arial" w:eastAsia="Arial" w:hAnsi="Arial" w:cs="Arial"/>
          <w:i/>
          <w:color w:val="000000"/>
          <w:lang w:val="sr-Latn-RS"/>
        </w:rPr>
        <w:t>Arial, 10pt, bold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Tekst treba da bude oblika: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: Racunarska grafika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k.god: 2020/21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Prez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prez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ifra zad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sifra_zadatka&gt;</w:t>
      </w: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- faza 1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1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Vreme za izradu predmetnog projekta – faze 1 su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>dve nedelje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Predmetni projekat – faza 1 vredi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 xml:space="preserve">15 bodova. </w:t>
      </w:r>
      <w:r w:rsidRPr="00DA00E5">
        <w:rPr>
          <w:rFonts w:ascii="Arial" w:eastAsia="Arial" w:hAnsi="Arial" w:cs="Arial"/>
          <w:color w:val="000000"/>
          <w:sz w:val="24"/>
          <w:lang w:val="sr-Latn-RS"/>
        </w:rPr>
        <w:t>Način bodovanja je prikazan u tabeli.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2"/>
        <w:gridCol w:w="1411"/>
        <w:gridCol w:w="6121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CVP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Kreiran prozor. </w:t>
            </w:r>
            <w:r w:rsidRPr="00FF7839">
              <w:rPr>
                <w:rFonts w:ascii="Arial" w:eastAsia="Arial" w:hAnsi="Arial" w:cs="Arial"/>
                <w:lang w:val="sr-Latn-RS"/>
              </w:rPr>
              <w:t>Uključeno testiranje dubine i sakrivanje nevidljivih površina. Projekcija, kliping volumen i viewport podešeni.</w:t>
            </w:r>
            <w:r w:rsidRPr="00DA00E5">
              <w:rPr>
                <w:rFonts w:ascii="Arial" w:eastAsia="Arial" w:hAnsi="Arial" w:cs="Arial"/>
                <w:lang w:val="sr-Latn-RS"/>
              </w:rPr>
              <w:t xml:space="preserve">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9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Adekvatno učitani ili modelovani pa zatim prikazani mesh modeli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spisan tekst adekvatnim fontom, bojom, i na adekvatnoj poziciji.</w:t>
            </w:r>
          </w:p>
        </w:tc>
      </w:tr>
    </w:tbl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rPr>
          <w:rFonts w:ascii="Arial" w:eastAsia="Arial" w:hAnsi="Arial" w:cs="Arial"/>
          <w:i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Definisanje materijala, osvetljenja, tekstura, interakcije i kamere u 3D sceni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druga faza):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Uključ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color tracking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hanizam i podesiti da se pozivom metode </w:t>
      </w:r>
      <w:r w:rsidRPr="00DA00E5">
        <w:rPr>
          <w:rFonts w:ascii="Arial" w:eastAsia="Arial" w:hAnsi="Arial" w:cs="Arial"/>
          <w:i/>
          <w:color w:val="000000"/>
          <w:lang w:val="sr-Latn-RS"/>
        </w:rPr>
        <w:t>glColor()</w:t>
      </w:r>
      <w:r w:rsidRPr="00DA00E5">
        <w:rPr>
          <w:rFonts w:ascii="Arial" w:eastAsia="Arial" w:hAnsi="Arial" w:cs="Arial"/>
          <w:color w:val="000000"/>
          <w:lang w:val="sr-Latn-RS"/>
        </w:rPr>
        <w:t>definiše ambijentalna i difuzna komponenta materijala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Definisati tačkasti svetlosni izvor</w:t>
      </w:r>
      <w:r w:rsidR="00B26F89">
        <w:rPr>
          <w:rFonts w:ascii="Arial" w:eastAsia="Arial" w:hAnsi="Arial" w:cs="Arial"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>bele boje i pozicionirati ga desno od gola(na pozitivnom delu x-ose scene). Svetlosni izvor treba da bude stacionaran (tj. transformacije nad modelom ne utiču na njega). Definisati normale za podlogu. Za Quadric objekte podesiti automatsko generisanje normala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Za teksture podes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wrapping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da bude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_REPEAT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po obema osama. Podesiti filtere za teksture tako da se koristinajbliži susedfiltriranje. Način stapanja teksture sa materijalom postaviti da bude 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GL_MODULAT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Golu pridružiti teksturu bele plastike.Definisati koordinate tekstura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dlozi pridružiti teksturutrave(slika koja se koristi je jedan segment trave). Pritom obavezno skalirati teksturu (shodno potrebi).Skalirati teksturu korišćenjem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Texture </w:t>
      </w:r>
      <w:r w:rsidRPr="00DA00E5">
        <w:rPr>
          <w:rFonts w:ascii="Arial" w:eastAsia="Arial" w:hAnsi="Arial" w:cs="Arial"/>
          <w:color w:val="000000"/>
          <w:lang w:val="sr-Latn-RS"/>
        </w:rPr>
        <w:t>matrice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zicionirati kameru iza lopte i usmeriti je ka golu. Korist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LookAt() </w:t>
      </w:r>
      <w:r w:rsidRPr="00DA00E5">
        <w:rPr>
          <w:rFonts w:ascii="Arial" w:eastAsia="Arial" w:hAnsi="Arial" w:cs="Arial"/>
          <w:color w:val="000000"/>
          <w:lang w:val="sr-Latn-RS"/>
        </w:rPr>
        <w:t>metodu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moću ugrađenih </w:t>
      </w:r>
      <w:r w:rsidRPr="00DA00E5">
        <w:rPr>
          <w:rFonts w:ascii="Arial" w:eastAsia="Arial" w:hAnsi="Arial" w:cs="Arial"/>
          <w:i/>
          <w:color w:val="000000"/>
          <w:lang w:val="sr-Latn-RS"/>
        </w:rPr>
        <w:t>WP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kontrola, omogućiti sledeće:</w:t>
      </w:r>
    </w:p>
    <w:p w:rsidR="00A220AB" w:rsidRPr="00490474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highlight w:val="yellow"/>
          <w:lang w:val="sr-Latn-RS"/>
        </w:rPr>
      </w:pPr>
      <w:r w:rsidRPr="00490474">
        <w:rPr>
          <w:rFonts w:ascii="Arial" w:eastAsia="Arial" w:hAnsi="Arial" w:cs="Arial"/>
          <w:color w:val="000000"/>
          <w:sz w:val="24"/>
          <w:highlight w:val="yellow"/>
          <w:lang w:val="sr-Latn-RS"/>
        </w:rPr>
        <w:t>izbor boje ambijentalne komponente reflektorskog svetlosnog izvora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,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zbor faktora (uniformnog) skaliranja lopte, i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zbor brzine automatske 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sz w:val="28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mogućiti interakciju sa korisnikom preko tastature: sa 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F4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s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izlazi iz aplikacije, tasterima </w:t>
      </w:r>
    </w:p>
    <w:p w:rsidR="00A220AB" w:rsidRPr="00DA00E5" w:rsidRDefault="004A7F6D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i/>
          <w:color w:val="000000"/>
          <w:lang w:val="sr-Latn-RS"/>
        </w:rPr>
        <w:t>E/D</w:t>
      </w:r>
      <w:r w:rsidR="006C7166">
        <w:rPr>
          <w:rFonts w:ascii="Arial" w:eastAsia="Arial" w:hAnsi="Arial" w:cs="Arial"/>
          <w:i/>
          <w:color w:val="000000"/>
          <w:lang w:val="sr-Latn-RS"/>
        </w:rPr>
        <w:t xml:space="preserve"> </w:t>
      </w:r>
      <w:bookmarkStart w:id="0" w:name="_GoBack"/>
      <w:bookmarkEnd w:id="0"/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 oko horizontalne ose,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S/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oko vertikalne ose, a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+/-</w:t>
      </w:r>
      <w:r w:rsidRPr="00DA00E5">
        <w:rPr>
          <w:rFonts w:ascii="Arial" w:eastAsia="Arial" w:hAnsi="Arial" w:cs="Arial"/>
          <w:color w:val="000000"/>
          <w:lang w:val="sr-Latn-RS"/>
        </w:rPr>
        <w:t>približavanje i udaljavanje centru scene. Ograničiti rotaciju tako da se nikada ne vidi donja strana podloge. Dodatno ograničiti rotaciju oko horizontalne ose tako da scena nikada ne bude prikazana naopako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Definisati reflektorski svetlosni izvor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(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cut-off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=35</w:t>
      </w:r>
      <w:r w:rsidRPr="00490474">
        <w:rPr>
          <w:rFonts w:ascii="Arial" w:eastAsia="Arial" w:hAnsi="Arial" w:cs="Arial"/>
          <w:color w:val="000000"/>
          <w:highlight w:val="yellow"/>
          <w:vertAlign w:val="superscript"/>
          <w:lang w:val="sr-Latn-RS"/>
        </w:rPr>
        <w:t>º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)plav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oje iznadlopte, usmeren ka lopti. </w:t>
      </w: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Način stapanja teksture sa materijalom golapostaviti na 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GL_ADD</w:t>
      </w:r>
      <w:r w:rsidRPr="00DA00E5">
        <w:rPr>
          <w:rFonts w:ascii="Arial" w:eastAsia="Arial" w:hAnsi="Arial" w:cs="Arial"/>
          <w:i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automatskog odskakanja lopte u vertikalnom pravcu  i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koja uključujekretanje lopte ka golu i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prolazak kroz levi gornji ugao gola</w:t>
      </w:r>
      <w:r w:rsidRPr="00DA00E5">
        <w:rPr>
          <w:rFonts w:ascii="Arial" w:eastAsia="Arial" w:hAnsi="Arial" w:cs="Arial"/>
          <w:color w:val="000000"/>
          <w:lang w:val="sr-Latn-RS"/>
        </w:rPr>
        <w:t>.U toku animacije, onemogućiti interakciju sa korisnikom (pomoću kontrola korisničkog interfejsa i tastera). Animacija se može izvršiti proizvoljan broj puta i pokreće se pritiskom na taster</w:t>
      </w:r>
      <w:r w:rsidRPr="00DA00E5">
        <w:rPr>
          <w:rFonts w:ascii="Arial" w:eastAsia="Arial" w:hAnsi="Arial" w:cs="Arial"/>
          <w:i/>
          <w:color w:val="000000"/>
          <w:lang w:val="sr-Latn-RS"/>
        </w:rPr>
        <w:t>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</w:t>
      </w: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Neophodne teksture pronaći na internetu. Predmetni projekat - faza 2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2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.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Vreme za izradu predmetnog projekta – faze 2 su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četiri nedelje.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– faza 2 vredi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35 bodova. </w:t>
      </w:r>
      <w:r w:rsidRPr="00DA00E5">
        <w:rPr>
          <w:rFonts w:ascii="Arial" w:eastAsia="Arial" w:hAnsi="Arial" w:cs="Arial"/>
          <w:color w:val="000000"/>
          <w:lang w:val="sr-Latn-RS"/>
        </w:rPr>
        <w:t>Način bodovanja je prikazan u tabeli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0"/>
        <w:gridCol w:w="1177"/>
        <w:gridCol w:w="6337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Podešeni materijali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S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Definisani svetlosni izvori, u skladu sa zahtevima zadatka.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Učitane, dodeljene, podešene, i mapirane teksture,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K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Definisana kamer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7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Omogućena interakcija, u skladu sa zadatkom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Realizovana animacija, u skladu sa zadatkom. </w:t>
            </w:r>
          </w:p>
        </w:tc>
      </w:tr>
    </w:tbl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200" w:line="276" w:lineRule="auto"/>
        <w:jc w:val="center"/>
        <w:rPr>
          <w:rFonts w:ascii="Calibri" w:eastAsia="Calibri" w:hAnsi="Calibri" w:cs="Calibri"/>
          <w:lang w:val="sr-Latn-RS"/>
        </w:rPr>
      </w:pPr>
    </w:p>
    <w:sectPr w:rsidR="00A220AB" w:rsidRPr="00DA00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85BC4"/>
    <w:multiLevelType w:val="multilevel"/>
    <w:tmpl w:val="8DB6E4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3678C1"/>
    <w:multiLevelType w:val="multilevel"/>
    <w:tmpl w:val="BE1E38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8E36874"/>
    <w:multiLevelType w:val="multilevel"/>
    <w:tmpl w:val="0ADE47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zNLU0BbIMDc1MDJR0lIJTi4sz8/NACgxrAcrgmvUsAAAA"/>
  </w:docVars>
  <w:rsids>
    <w:rsidRoot w:val="00A220AB"/>
    <w:rsid w:val="00490474"/>
    <w:rsid w:val="004A7F6D"/>
    <w:rsid w:val="006A4A4A"/>
    <w:rsid w:val="006C7166"/>
    <w:rsid w:val="00A220AB"/>
    <w:rsid w:val="00B26F89"/>
    <w:rsid w:val="00D23D17"/>
    <w:rsid w:val="00DA00E5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E4FE8"/>
  <w15:docId w15:val="{364ECAF1-5107-473B-87F5-0B8C7845A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0</TotalTime>
  <Pages>3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Drvar</cp:lastModifiedBy>
  <cp:revision>8</cp:revision>
  <dcterms:created xsi:type="dcterms:W3CDTF">2020-12-16T12:56:00Z</dcterms:created>
  <dcterms:modified xsi:type="dcterms:W3CDTF">2021-01-20T14:28:00Z</dcterms:modified>
</cp:coreProperties>
</file>